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E14B68" w:rsidRDefault="00EE7DEB" w:rsidP="00E14B68">
      <w:pPr>
        <w:pStyle w:val="Title"/>
        <w:jc w:val="center"/>
      </w:pPr>
      <w:r w:rsidRPr="00E14B68">
        <w:t>Andrews Peter</w:t>
      </w:r>
    </w:p>
    <w:p w14:paraId="49575E64" w14:textId="32112C35" w:rsidR="00990836" w:rsidRPr="00E14B68" w:rsidRDefault="00990836" w:rsidP="00E14B68">
      <w:pPr>
        <w:jc w:val="center"/>
        <w:rPr>
          <w:rFonts w:ascii="Arial Nova Light" w:hAnsi="Arial Nova Light"/>
          <w:sz w:val="24"/>
          <w:szCs w:val="24"/>
        </w:rPr>
      </w:pPr>
      <w:r w:rsidRPr="00E14B68">
        <w:rPr>
          <w:rFonts w:ascii="Arial Nova Light" w:hAnsi="Arial Nova Light"/>
          <w:sz w:val="24"/>
          <w:szCs w:val="24"/>
        </w:rPr>
        <w:t xml:space="preserve">Jacksonville, Florida | </w:t>
      </w:r>
      <w:hyperlink r:id="rId8" w:history="1">
        <w:r w:rsidRPr="00E14B68">
          <w:rPr>
            <w:rStyle w:val="Hyperlink"/>
            <w:rFonts w:ascii="Arial Nova Light" w:hAnsi="Arial Nova Light"/>
            <w:sz w:val="24"/>
            <w:szCs w:val="24"/>
          </w:rPr>
          <w:t>andrewlizy1@gmail.com</w:t>
        </w:r>
      </w:hyperlink>
      <w:r w:rsidRPr="00E14B68">
        <w:rPr>
          <w:rFonts w:ascii="Arial Nova Light" w:hAnsi="Arial Nova Light"/>
          <w:sz w:val="24"/>
          <w:szCs w:val="24"/>
        </w:rPr>
        <w:t xml:space="preserve"> |</w:t>
      </w:r>
      <w:r w:rsidR="00E14B68" w:rsidRPr="00E14B68">
        <w:rPr>
          <w:rFonts w:ascii="Arial Nova Light" w:hAnsi="Arial Nova Light"/>
          <w:sz w:val="24"/>
          <w:szCs w:val="24"/>
        </w:rPr>
        <w:t xml:space="preserve"> </w:t>
      </w:r>
      <w:hyperlink r:id="rId9" w:history="1">
        <w:r w:rsidR="00E14B68" w:rsidRPr="00E14B68">
          <w:rPr>
            <w:rStyle w:val="Hyperlink"/>
            <w:rFonts w:ascii="Arial Nova Light" w:hAnsi="Arial Nova Light"/>
            <w:sz w:val="24"/>
            <w:szCs w:val="24"/>
          </w:rPr>
          <w:t>https://github.com/AndrewstheBuilder</w:t>
        </w:r>
      </w:hyperlink>
    </w:p>
    <w:p w14:paraId="107B622C" w14:textId="7239373E" w:rsidR="00493598" w:rsidRPr="00466243" w:rsidRDefault="00990836" w:rsidP="007A41B6">
      <w:pPr>
        <w:pStyle w:val="Heading1"/>
        <w:contextualSpacing/>
        <w:jc w:val="center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Work </w:t>
      </w:r>
      <w:r w:rsidR="00126E6B" w:rsidRP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Experience</w:t>
      </w:r>
    </w:p>
    <w:p w14:paraId="6CFC7E24" w14:textId="69D9A40C" w:rsidR="003D3BE1" w:rsidRDefault="003D3BE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</w:pPr>
      <w:r w:rsidRPr="00407BDC"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  <w:t>Application Development Intern</w:t>
      </w:r>
    </w:p>
    <w:p w14:paraId="5D7743B6" w14:textId="4BE86035" w:rsidR="00407BDC" w:rsidRPr="00A031C2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Florida Blue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May 202</w:t>
      </w:r>
      <w:r w:rsidR="003335C0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1</w:t>
      </w:r>
      <w:r w:rsidR="00C328F7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 xml:space="preserve"> </w:t>
      </w:r>
      <w:r w:rsidR="003335C0"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 xml:space="preserve">– </w:t>
      </w:r>
      <w:r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Current</w:t>
      </w:r>
    </w:p>
    <w:p w14:paraId="67D77D84" w14:textId="1E0AA236" w:rsidR="003D3BE1" w:rsidRPr="00747536" w:rsidRDefault="00FE76CC" w:rsidP="00FE76CC">
      <w:pPr>
        <w:pStyle w:val="ListParagraph"/>
        <w:numPr>
          <w:ilvl w:val="0"/>
          <w:numId w:val="7"/>
        </w:numPr>
      </w:pPr>
      <w:r w:rsidRPr="00FE76CC">
        <w:rPr>
          <w:rFonts w:ascii="Arial Nova Light" w:hAnsi="Arial Nova Light"/>
          <w:color w:val="auto"/>
          <w:sz w:val="24"/>
          <w:szCs w:val="24"/>
        </w:rPr>
        <w:t>Wor</w:t>
      </w:r>
      <w:r>
        <w:rPr>
          <w:rFonts w:ascii="Arial Nova Light" w:hAnsi="Arial Nova Light"/>
          <w:color w:val="auto"/>
          <w:sz w:val="24"/>
          <w:szCs w:val="24"/>
        </w:rPr>
        <w:t>k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ed </w:t>
      </w:r>
      <w:r w:rsidR="0024430F">
        <w:rPr>
          <w:rFonts w:ascii="Arial Nova Light" w:hAnsi="Arial Nova Light"/>
          <w:color w:val="auto"/>
          <w:sz w:val="24"/>
          <w:szCs w:val="24"/>
        </w:rPr>
        <w:t>in an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agile </w:t>
      </w:r>
      <w:r w:rsidR="0024430F">
        <w:rPr>
          <w:rFonts w:ascii="Arial Nova Light" w:hAnsi="Arial Nova Light"/>
          <w:color w:val="auto"/>
          <w:sz w:val="24"/>
          <w:szCs w:val="24"/>
        </w:rPr>
        <w:t>team</w:t>
      </w:r>
      <w:r w:rsidR="006A083F">
        <w:rPr>
          <w:rFonts w:ascii="Arial Nova Light" w:hAnsi="Arial Nova Light"/>
          <w:color w:val="auto"/>
          <w:sz w:val="24"/>
          <w:szCs w:val="24"/>
        </w:rPr>
        <w:t xml:space="preserve"> to deliver technical solutions that met design and functional requirements</w:t>
      </w:r>
      <w:r w:rsidR="002739D4">
        <w:rPr>
          <w:rFonts w:ascii="Arial Nova Light" w:hAnsi="Arial Nova Light"/>
          <w:color w:val="auto"/>
          <w:sz w:val="24"/>
          <w:szCs w:val="24"/>
        </w:rPr>
        <w:t>.</w:t>
      </w:r>
    </w:p>
    <w:p w14:paraId="5FA1A1CE" w14:textId="3306C2D7" w:rsidR="00747536" w:rsidRPr="00747536" w:rsidRDefault="00B307BB" w:rsidP="00FE76CC">
      <w:pPr>
        <w:pStyle w:val="ListParagraph"/>
        <w:numPr>
          <w:ilvl w:val="0"/>
          <w:numId w:val="7"/>
        </w:numPr>
      </w:pPr>
      <w:r>
        <w:rPr>
          <w:rFonts w:ascii="Arial Nova Light" w:hAnsi="Arial Nova Light"/>
          <w:color w:val="auto"/>
          <w:sz w:val="24"/>
          <w:szCs w:val="24"/>
        </w:rPr>
        <w:t>Became proficient</w:t>
      </w:r>
      <w:r w:rsidR="002739D4">
        <w:rPr>
          <w:rFonts w:ascii="Arial Nova Light" w:hAnsi="Arial Nova Light"/>
          <w:color w:val="auto"/>
          <w:sz w:val="24"/>
          <w:szCs w:val="24"/>
        </w:rPr>
        <w:t xml:space="preserve"> with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React</w:t>
      </w:r>
      <w:r w:rsidR="00FB5D62">
        <w:rPr>
          <w:rFonts w:ascii="Arial Nova Light" w:hAnsi="Arial Nova Light"/>
          <w:color w:val="auto"/>
          <w:sz w:val="24"/>
          <w:szCs w:val="24"/>
        </w:rPr>
        <w:t xml:space="preserve">, </w:t>
      </w:r>
      <w:r w:rsidR="00747536">
        <w:rPr>
          <w:rFonts w:ascii="Arial Nova Light" w:hAnsi="Arial Nova Light"/>
          <w:color w:val="auto"/>
          <w:sz w:val="24"/>
          <w:szCs w:val="24"/>
        </w:rPr>
        <w:t>Spring Boot</w:t>
      </w:r>
      <w:r w:rsidR="00FB5D62">
        <w:rPr>
          <w:rFonts w:ascii="Arial Nova Light" w:hAnsi="Arial Nova Light"/>
          <w:color w:val="auto"/>
          <w:sz w:val="24"/>
          <w:szCs w:val="24"/>
        </w:rPr>
        <w:t>, and PostgreSQL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to deliver </w:t>
      </w:r>
      <w:r w:rsidR="00057600">
        <w:rPr>
          <w:rFonts w:ascii="Arial Nova Light" w:hAnsi="Arial Nova Light"/>
          <w:color w:val="auto"/>
          <w:sz w:val="24"/>
          <w:szCs w:val="24"/>
        </w:rPr>
        <w:t>frontend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and </w:t>
      </w:r>
      <w:r w:rsidR="00057600">
        <w:rPr>
          <w:rFonts w:ascii="Arial Nova Light" w:hAnsi="Arial Nova Light"/>
          <w:color w:val="auto"/>
          <w:sz w:val="24"/>
          <w:szCs w:val="24"/>
        </w:rPr>
        <w:t>back</w:t>
      </w:r>
      <w:r w:rsidR="00747536">
        <w:rPr>
          <w:rFonts w:ascii="Arial Nova Light" w:hAnsi="Arial Nova Light"/>
          <w:color w:val="auto"/>
          <w:sz w:val="24"/>
          <w:szCs w:val="24"/>
        </w:rPr>
        <w:t>end features</w:t>
      </w:r>
      <w:r w:rsidR="002739D4">
        <w:rPr>
          <w:rFonts w:ascii="Arial Nova Light" w:hAnsi="Arial Nova Light"/>
          <w:color w:val="auto"/>
          <w:sz w:val="24"/>
          <w:szCs w:val="24"/>
        </w:rPr>
        <w:t>.</w:t>
      </w:r>
    </w:p>
    <w:p w14:paraId="7050BD27" w14:textId="2AB65FC5" w:rsidR="00747536" w:rsidRPr="00091592" w:rsidRDefault="00747536" w:rsidP="00FE76CC">
      <w:pPr>
        <w:pStyle w:val="ListParagraph"/>
        <w:numPr>
          <w:ilvl w:val="0"/>
          <w:numId w:val="7"/>
        </w:numPr>
      </w:pPr>
      <w:r>
        <w:rPr>
          <w:rFonts w:ascii="Arial Nova Light" w:hAnsi="Arial Nova Light"/>
          <w:color w:val="auto"/>
          <w:sz w:val="24"/>
          <w:szCs w:val="24"/>
        </w:rPr>
        <w:t>Co</w:t>
      </w:r>
      <w:r w:rsidR="00FB5D62">
        <w:rPr>
          <w:rFonts w:ascii="Arial Nova Light" w:hAnsi="Arial Nova Light"/>
          <w:color w:val="auto"/>
          <w:sz w:val="24"/>
          <w:szCs w:val="24"/>
        </w:rPr>
        <w:t>llaborat</w:t>
      </w:r>
      <w:r w:rsidR="00BA6661">
        <w:rPr>
          <w:rFonts w:ascii="Arial Nova Light" w:hAnsi="Arial Nova Light"/>
          <w:color w:val="auto"/>
          <w:sz w:val="24"/>
          <w:szCs w:val="24"/>
        </w:rPr>
        <w:t>ively worked in a diverse and dynamic setting with key business figures to foster knowledge about products and business processes.</w:t>
      </w:r>
    </w:p>
    <w:p w14:paraId="3184C988" w14:textId="13C5B5D5" w:rsidR="00091592" w:rsidRDefault="00091592" w:rsidP="00FE76CC">
      <w:pPr>
        <w:pStyle w:val="ListParagraph"/>
        <w:numPr>
          <w:ilvl w:val="0"/>
          <w:numId w:val="7"/>
        </w:numPr>
      </w:pPr>
      <w:r>
        <w:rPr>
          <w:rFonts w:ascii="Arial Nova Light" w:hAnsi="Arial Nova Light"/>
          <w:color w:val="auto"/>
          <w:sz w:val="24"/>
          <w:szCs w:val="24"/>
        </w:rPr>
        <w:t>Utilized GitLab for version control requirements.</w:t>
      </w:r>
    </w:p>
    <w:p w14:paraId="7D5A320C" w14:textId="77777777" w:rsidR="003D3BE1" w:rsidRPr="003D3BE1" w:rsidRDefault="003D3BE1" w:rsidP="003D3BE1"/>
    <w:p w14:paraId="551C75A3" w14:textId="58C02F32" w:rsidR="0082542C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</w:pPr>
      <w:r w:rsidRPr="00407BDC"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  <w:t>Systems Engineering Intern</w:t>
      </w:r>
    </w:p>
    <w:p w14:paraId="5FDF7B56" w14:textId="50F479D3" w:rsidR="00407BDC" w:rsidRPr="00407BDC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University of North Florida 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August 2020 – May 2021</w:t>
      </w:r>
    </w:p>
    <w:p w14:paraId="5E431961" w14:textId="24510BA4" w:rsidR="00286C90" w:rsidRDefault="00A031C2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Implemented</w:t>
      </w:r>
      <w:r w:rsidR="00286C90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an Ansible solution for automating software patching and windows updates</w:t>
      </w:r>
      <w:r w:rsidR="000A163F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in the IT environment</w:t>
      </w:r>
    </w:p>
    <w:p w14:paraId="2E197E24" w14:textId="408DB8D2" w:rsidR="00286C90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Assisted in maintaining server inventory with SQL and PowerShell scripting.</w:t>
      </w:r>
    </w:p>
    <w:p w14:paraId="4454F940" w14:textId="7156D1AA" w:rsidR="003D3AA1" w:rsidRPr="00091592" w:rsidRDefault="00286C90" w:rsidP="00091592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Programmed</w:t>
      </w:r>
      <w:r w:rsidR="007B2BFA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in 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advanced PowerShell to </w:t>
      </w:r>
      <w:r w:rsidR="00535EA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introduce updates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to the Azure DevOps account lifecycle repository</w:t>
      </w:r>
      <w:r w:rsidR="00C8606D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.</w:t>
      </w:r>
    </w:p>
    <w:p w14:paraId="1615DDDC" w14:textId="2FD76439" w:rsidR="00407BDC" w:rsidRPr="00466243" w:rsidRDefault="003D3AA1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Projects</w:t>
      </w:r>
    </w:p>
    <w:p w14:paraId="01C9288A" w14:textId="5DBA0D43" w:rsidR="00C80FB3" w:rsidRPr="001C460B" w:rsidRDefault="00C80FB3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y Website (</w:t>
      </w:r>
      <w:r w:rsidR="00684190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Vanilla JS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): </w:t>
      </w:r>
      <w:hyperlink r:id="rId10" w:history="1">
        <w:r w:rsidR="00990836" w:rsidRPr="00D02A1A">
          <w:rPr>
            <w:rStyle w:val="Hyperlink"/>
            <w:rFonts w:ascii="Arial Nova Light" w:hAnsi="Arial Nova Light"/>
          </w:rPr>
          <w:t>https://andrewsthebuilder.github.io/MyWebsite2021/</w:t>
        </w:r>
      </w:hyperlink>
      <w:r w:rsidR="00684190">
        <w:t xml:space="preserve">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</w:p>
    <w:p w14:paraId="7934B925" w14:textId="2856859E" w:rsidR="00794C5B" w:rsidRPr="00794C5B" w:rsidRDefault="00AA4132" w:rsidP="00794C5B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Tab</w:t>
      </w:r>
      <w:r w:rsidR="00794C5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Bucket</w:t>
      </w:r>
      <w:r w:rsidR="0082542C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Browser Extension</w:t>
      </w:r>
      <w:r w:rsidR="0082542C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): </w:t>
      </w:r>
      <w:hyperlink r:id="rId11" w:history="1">
        <w:r w:rsidR="00794C5B" w:rsidRPr="00594E6B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1A50B553" w14:textId="57C6CD05" w:rsidR="00794C5B" w:rsidRPr="00794C5B" w:rsidRDefault="00794C5B" w:rsidP="00794C5B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Save all currently open tabs for later. Helpful for when you go down “rabbit holes”.</w:t>
      </w:r>
    </w:p>
    <w:p w14:paraId="00000013" w14:textId="59182E24" w:rsidR="00F30662" w:rsidRPr="00265FD5" w:rsidRDefault="00775C85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Keylogger</w:t>
      </w:r>
      <w:r w:rsidR="00A34F39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Python):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Collects keystrokes and sends it through an </w:t>
      </w:r>
      <w:r w:rsidR="00493598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(SMTP)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ail server.</w:t>
      </w:r>
    </w:p>
    <w:p w14:paraId="48ED882E" w14:textId="77777777" w:rsidR="00F45879" w:rsidRDefault="00F45879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</w:p>
    <w:p w14:paraId="5D816001" w14:textId="2DB9B8A6" w:rsidR="004E1035" w:rsidRPr="00466243" w:rsidRDefault="00EE7DEB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4E1035" w:rsidRPr="001C460B" w14:paraId="3616ECEE" w14:textId="4FB87F54" w:rsidTr="00794C5B">
        <w:trPr>
          <w:trHeight w:val="413"/>
        </w:trPr>
        <w:tc>
          <w:tcPr>
            <w:tcW w:w="3421" w:type="dxa"/>
          </w:tcPr>
          <w:p w14:paraId="26D78BB2" w14:textId="03C932CB" w:rsidR="004E1035" w:rsidRPr="001C460B" w:rsidRDefault="005E081D" w:rsidP="00F45879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Languages</w:t>
            </w:r>
          </w:p>
        </w:tc>
        <w:tc>
          <w:tcPr>
            <w:tcW w:w="3054" w:type="dxa"/>
          </w:tcPr>
          <w:p w14:paraId="70A22B33" w14:textId="07F60FA4" w:rsidR="004E1035" w:rsidRPr="001C460B" w:rsidRDefault="007D5E82" w:rsidP="00F45879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Workflow</w:t>
            </w:r>
          </w:p>
        </w:tc>
        <w:tc>
          <w:tcPr>
            <w:tcW w:w="3379" w:type="dxa"/>
          </w:tcPr>
          <w:p w14:paraId="73F9959A" w14:textId="2170ACF7" w:rsidR="004E1035" w:rsidRPr="001C460B" w:rsidRDefault="005E081D" w:rsidP="00F45879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Frameworks</w:t>
            </w:r>
          </w:p>
        </w:tc>
      </w:tr>
      <w:tr w:rsidR="003D3AA1" w:rsidRPr="001C460B" w14:paraId="6CD68485" w14:textId="77777777" w:rsidTr="00794C5B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563BD402" w14:textId="3E3A7E54" w:rsidR="003D3AA1" w:rsidRPr="00F45879" w:rsidRDefault="00126E6B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JavaScript</w:t>
            </w:r>
            <w:r w:rsidR="00AC1BB2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HTML</w:t>
            </w:r>
            <w:r w:rsidR="00AC1BB2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CSS</w:t>
            </w:r>
          </w:p>
        </w:tc>
        <w:tc>
          <w:tcPr>
            <w:tcW w:w="3054" w:type="dxa"/>
          </w:tcPr>
          <w:p w14:paraId="504134FB" w14:textId="4E0D933B" w:rsidR="003D3AA1" w:rsidRPr="00F45879" w:rsidRDefault="005E081D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Visual Studio</w:t>
            </w:r>
            <w:r w:rsidR="00485AAC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/Code</w:t>
            </w:r>
          </w:p>
        </w:tc>
        <w:tc>
          <w:tcPr>
            <w:tcW w:w="3379" w:type="dxa"/>
          </w:tcPr>
          <w:p w14:paraId="709A5C5E" w14:textId="77E80AD2" w:rsidR="003D3AA1" w:rsidRPr="00F45879" w:rsidRDefault="005E081D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React</w:t>
            </w:r>
            <w:r w:rsidR="003C7AB5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</w:t>
            </w:r>
            <w:r w:rsidR="00AC1BB2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C7AB5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Material-UI</w:t>
            </w:r>
          </w:p>
        </w:tc>
      </w:tr>
      <w:tr w:rsidR="00741816" w:rsidRPr="001C460B" w14:paraId="60A89FA3" w14:textId="76F1B489" w:rsidTr="00B73504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7CA6E49D" w14:textId="06966EB2" w:rsidR="005E081D" w:rsidRPr="00F45879" w:rsidRDefault="005E081D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Java</w:t>
            </w:r>
            <w:r w:rsidR="005458B0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C</w:t>
            </w:r>
            <w:r w:rsidR="00902DB7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 Language</w:t>
            </w:r>
            <w:r w:rsidR="00B315A1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C#</w:t>
            </w:r>
          </w:p>
        </w:tc>
        <w:tc>
          <w:tcPr>
            <w:tcW w:w="3054" w:type="dxa"/>
          </w:tcPr>
          <w:p w14:paraId="299D5672" w14:textId="13D89C12" w:rsidR="005E081D" w:rsidRPr="00F45879" w:rsidRDefault="005807C4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Git</w:t>
            </w:r>
            <w:r w:rsidR="00AC1BB2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794C5B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Azure DevOps</w:t>
            </w:r>
          </w:p>
        </w:tc>
        <w:tc>
          <w:tcPr>
            <w:tcW w:w="3379" w:type="dxa"/>
            <w:shd w:val="clear" w:color="auto" w:fill="auto"/>
          </w:tcPr>
          <w:p w14:paraId="31A7D9C4" w14:textId="4BB76297" w:rsidR="00741816" w:rsidRPr="001C460B" w:rsidRDefault="00741816" w:rsidP="00F45879">
            <w:pPr>
              <w:ind w:left="360"/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Spring Boot</w:t>
            </w:r>
          </w:p>
        </w:tc>
      </w:tr>
      <w:tr w:rsidR="005E081D" w:rsidRPr="001C460B" w14:paraId="1C39BA3B" w14:textId="77777777" w:rsidTr="00091592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400108B5" w14:textId="4EF7D316" w:rsidR="005E081D" w:rsidRPr="00F45879" w:rsidRDefault="005E081D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Python</w:t>
            </w:r>
            <w:r w:rsidR="009C2B55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PowerShell</w:t>
            </w:r>
          </w:p>
        </w:tc>
        <w:tc>
          <w:tcPr>
            <w:tcW w:w="3054" w:type="dxa"/>
          </w:tcPr>
          <w:p w14:paraId="02B7CF17" w14:textId="5F311324" w:rsidR="005E081D" w:rsidRPr="00F45879" w:rsidRDefault="0097443F" w:rsidP="00F45879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IntelliJ</w:t>
            </w:r>
            <w:r w:rsidR="00AC1BB2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282545" w:rsidRPr="00F45879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Eclipse IDE</w:t>
            </w:r>
          </w:p>
        </w:tc>
      </w:tr>
    </w:tbl>
    <w:p w14:paraId="40CA58B4" w14:textId="77777777" w:rsidR="00F45879" w:rsidRDefault="00F45879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</w:p>
    <w:p w14:paraId="736AC6A0" w14:textId="7E027EE0" w:rsidR="00B73504" w:rsidRPr="00466243" w:rsidRDefault="00B73504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Extracurricular Activities</w:t>
      </w:r>
    </w:p>
    <w:p w14:paraId="6252E2EE" w14:textId="77777777" w:rsidR="00B73504" w:rsidRPr="001C460B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i/>
          <w:color w:val="000000" w:themeColor="text1"/>
          <w:sz w:val="24"/>
          <w:szCs w:val="24"/>
        </w:rPr>
        <w:t>Cyber Security club at the University of North Florida (Osprey Security)</w:t>
      </w:r>
    </w:p>
    <w:p w14:paraId="1DD0ECAC" w14:textId="429D2BD5" w:rsidR="00466243" w:rsidRPr="00466243" w:rsidRDefault="00B73504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Qualified for Regionals at the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National Collegiate Cyber Defense Competition Southeast Regional (CCDC 202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1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).</w:t>
      </w:r>
    </w:p>
    <w:p w14:paraId="217AEF52" w14:textId="56EBBBC2" w:rsidR="00990836" w:rsidRPr="00F45879" w:rsidRDefault="004F0253" w:rsidP="0099083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 xml:space="preserve">Event Coordinator: </w:t>
      </w:r>
      <w:r w:rsid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Arranged meetings with cybersecurity professionals for the club.</w:t>
      </w:r>
    </w:p>
    <w:p w14:paraId="02A28005" w14:textId="77777777" w:rsidR="00F45879" w:rsidRPr="00466243" w:rsidRDefault="00F45879" w:rsidP="00F45879">
      <w:pPr>
        <w:pStyle w:val="Heading1"/>
        <w:contextualSpacing/>
        <w:jc w:val="center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Education</w:t>
      </w:r>
    </w:p>
    <w:p w14:paraId="2F15F3F8" w14:textId="1861F726" w:rsidR="00F45879" w:rsidRPr="00A031C2" w:rsidRDefault="00F45879" w:rsidP="00F45879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</w:pPr>
      <w:r w:rsidRPr="00A031C2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University of North Florida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r w:rsidRPr="0033712C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(GPA </w:t>
      </w:r>
      <w:r w:rsidR="00DB17F1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4.0</w:t>
      </w:r>
      <w:r w:rsidRPr="0033712C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)</w:t>
      </w:r>
      <w:r w:rsidRPr="00A031C2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ab/>
      </w:r>
      <w:r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  <w:t>August 2018 – May 2022</w:t>
      </w:r>
    </w:p>
    <w:p w14:paraId="2C8EF039" w14:textId="783D34C1" w:rsidR="00F45879" w:rsidRPr="00F45879" w:rsidRDefault="00F45879" w:rsidP="00F45879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 w:rsidRPr="00F45879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Bachelor’s Degree in Computer Science</w:t>
      </w:r>
    </w:p>
    <w:sectPr w:rsidR="00F45879" w:rsidRPr="00F45879" w:rsidSect="00091592">
      <w:footerReference w:type="default" r:id="rId12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A1356" w14:textId="77777777" w:rsidR="003A42DE" w:rsidRDefault="003A42DE">
      <w:r>
        <w:separator/>
      </w:r>
    </w:p>
  </w:endnote>
  <w:endnote w:type="continuationSeparator" w:id="0">
    <w:p w14:paraId="2ACC3B95" w14:textId="77777777" w:rsidR="003A42DE" w:rsidRDefault="003A4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FEB2E" w14:textId="77777777" w:rsidR="003A42DE" w:rsidRDefault="003A42DE">
      <w:r>
        <w:separator/>
      </w:r>
    </w:p>
  </w:footnote>
  <w:footnote w:type="continuationSeparator" w:id="0">
    <w:p w14:paraId="6142E3C9" w14:textId="77777777" w:rsidR="003A42DE" w:rsidRDefault="003A42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13F14"/>
    <w:rsid w:val="000228DB"/>
    <w:rsid w:val="00023D6A"/>
    <w:rsid w:val="00027F70"/>
    <w:rsid w:val="000463F9"/>
    <w:rsid w:val="00057600"/>
    <w:rsid w:val="000603A2"/>
    <w:rsid w:val="00067C9D"/>
    <w:rsid w:val="00091592"/>
    <w:rsid w:val="00096C69"/>
    <w:rsid w:val="000A163F"/>
    <w:rsid w:val="000E5C08"/>
    <w:rsid w:val="00125FAF"/>
    <w:rsid w:val="00126E6B"/>
    <w:rsid w:val="00154A36"/>
    <w:rsid w:val="00181AB7"/>
    <w:rsid w:val="00196E75"/>
    <w:rsid w:val="001A0F8C"/>
    <w:rsid w:val="001B62EA"/>
    <w:rsid w:val="001C460B"/>
    <w:rsid w:val="001C6374"/>
    <w:rsid w:val="001E13AF"/>
    <w:rsid w:val="0020160A"/>
    <w:rsid w:val="0021720B"/>
    <w:rsid w:val="0024196F"/>
    <w:rsid w:val="0024430F"/>
    <w:rsid w:val="0025586A"/>
    <w:rsid w:val="00257F61"/>
    <w:rsid w:val="00265FD5"/>
    <w:rsid w:val="002661AD"/>
    <w:rsid w:val="002739D4"/>
    <w:rsid w:val="00282545"/>
    <w:rsid w:val="00286C90"/>
    <w:rsid w:val="002F377A"/>
    <w:rsid w:val="003335C0"/>
    <w:rsid w:val="0033712C"/>
    <w:rsid w:val="00387C21"/>
    <w:rsid w:val="003A42DE"/>
    <w:rsid w:val="003C7AB5"/>
    <w:rsid w:val="003D3AA1"/>
    <w:rsid w:val="003D3BE1"/>
    <w:rsid w:val="003E4625"/>
    <w:rsid w:val="00407BDC"/>
    <w:rsid w:val="00425F7F"/>
    <w:rsid w:val="00442539"/>
    <w:rsid w:val="00466243"/>
    <w:rsid w:val="004711E3"/>
    <w:rsid w:val="00485AAC"/>
    <w:rsid w:val="00493598"/>
    <w:rsid w:val="004B3438"/>
    <w:rsid w:val="004E0AB8"/>
    <w:rsid w:val="004E1035"/>
    <w:rsid w:val="004F0253"/>
    <w:rsid w:val="00514C6C"/>
    <w:rsid w:val="00535EAB"/>
    <w:rsid w:val="00543EAD"/>
    <w:rsid w:val="005458B0"/>
    <w:rsid w:val="005753AD"/>
    <w:rsid w:val="005807C4"/>
    <w:rsid w:val="00581A34"/>
    <w:rsid w:val="00593AAD"/>
    <w:rsid w:val="005B6CE8"/>
    <w:rsid w:val="005B7AF4"/>
    <w:rsid w:val="005E081D"/>
    <w:rsid w:val="006400FE"/>
    <w:rsid w:val="00684190"/>
    <w:rsid w:val="00687191"/>
    <w:rsid w:val="006A083F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94C5B"/>
    <w:rsid w:val="007A41B6"/>
    <w:rsid w:val="007B2BFA"/>
    <w:rsid w:val="007B417A"/>
    <w:rsid w:val="007D5E82"/>
    <w:rsid w:val="008100F4"/>
    <w:rsid w:val="0082542C"/>
    <w:rsid w:val="008436FC"/>
    <w:rsid w:val="00850D9A"/>
    <w:rsid w:val="008A27D3"/>
    <w:rsid w:val="008A51B4"/>
    <w:rsid w:val="008B2AD8"/>
    <w:rsid w:val="008B4848"/>
    <w:rsid w:val="008C5255"/>
    <w:rsid w:val="00902DB7"/>
    <w:rsid w:val="009145F2"/>
    <w:rsid w:val="009456A0"/>
    <w:rsid w:val="0094591C"/>
    <w:rsid w:val="0097443F"/>
    <w:rsid w:val="00977FE1"/>
    <w:rsid w:val="00990836"/>
    <w:rsid w:val="009A6297"/>
    <w:rsid w:val="009A7C57"/>
    <w:rsid w:val="009C2B55"/>
    <w:rsid w:val="009D4748"/>
    <w:rsid w:val="00A031C2"/>
    <w:rsid w:val="00A34F39"/>
    <w:rsid w:val="00A41106"/>
    <w:rsid w:val="00A47BB1"/>
    <w:rsid w:val="00A5110E"/>
    <w:rsid w:val="00A60D6D"/>
    <w:rsid w:val="00A6704A"/>
    <w:rsid w:val="00A94949"/>
    <w:rsid w:val="00AA4132"/>
    <w:rsid w:val="00AB2730"/>
    <w:rsid w:val="00AC1BB2"/>
    <w:rsid w:val="00B02BC2"/>
    <w:rsid w:val="00B10EC2"/>
    <w:rsid w:val="00B307BB"/>
    <w:rsid w:val="00B315A1"/>
    <w:rsid w:val="00B7191B"/>
    <w:rsid w:val="00B72C9F"/>
    <w:rsid w:val="00B73504"/>
    <w:rsid w:val="00B87306"/>
    <w:rsid w:val="00B873EF"/>
    <w:rsid w:val="00BA41D5"/>
    <w:rsid w:val="00BA6661"/>
    <w:rsid w:val="00BE2CED"/>
    <w:rsid w:val="00BE3B93"/>
    <w:rsid w:val="00C20538"/>
    <w:rsid w:val="00C328F7"/>
    <w:rsid w:val="00C44820"/>
    <w:rsid w:val="00C47DE8"/>
    <w:rsid w:val="00C5159E"/>
    <w:rsid w:val="00C53F1B"/>
    <w:rsid w:val="00C75E2C"/>
    <w:rsid w:val="00C80FB3"/>
    <w:rsid w:val="00C8606D"/>
    <w:rsid w:val="00CC49D8"/>
    <w:rsid w:val="00CD5161"/>
    <w:rsid w:val="00D02531"/>
    <w:rsid w:val="00D273A0"/>
    <w:rsid w:val="00D47A22"/>
    <w:rsid w:val="00D527B3"/>
    <w:rsid w:val="00D64D42"/>
    <w:rsid w:val="00D956B3"/>
    <w:rsid w:val="00DB17F1"/>
    <w:rsid w:val="00DC36EC"/>
    <w:rsid w:val="00E0029C"/>
    <w:rsid w:val="00E114DE"/>
    <w:rsid w:val="00E14B68"/>
    <w:rsid w:val="00E154A4"/>
    <w:rsid w:val="00E728B5"/>
    <w:rsid w:val="00E85E85"/>
    <w:rsid w:val="00EA6992"/>
    <w:rsid w:val="00EB1399"/>
    <w:rsid w:val="00ED1442"/>
    <w:rsid w:val="00EE62E6"/>
    <w:rsid w:val="00EE7DEB"/>
    <w:rsid w:val="00F11CBD"/>
    <w:rsid w:val="00F157AC"/>
    <w:rsid w:val="00F30662"/>
    <w:rsid w:val="00F34738"/>
    <w:rsid w:val="00F45879"/>
    <w:rsid w:val="00F501F4"/>
    <w:rsid w:val="00F677FB"/>
    <w:rsid w:val="00F679D4"/>
    <w:rsid w:val="00F73F5F"/>
    <w:rsid w:val="00FB5D62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wlizy1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ddons.mozilla.org/en-US/firefox/addon/tabbucke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ndrewstheBuild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10</cp:revision>
  <cp:lastPrinted>2021-10-13T14:30:00Z</cp:lastPrinted>
  <dcterms:created xsi:type="dcterms:W3CDTF">2022-02-27T17:19:00Z</dcterms:created>
  <dcterms:modified xsi:type="dcterms:W3CDTF">2022-02-27T17:24:00Z</dcterms:modified>
</cp:coreProperties>
</file>